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D053E" w14:textId="63E8DACF" w:rsidR="008E3924" w:rsidRDefault="008E3924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>Full Name: Rakyan Satrya Adhikara</w:t>
      </w:r>
    </w:p>
    <w:p w14:paraId="771F31B4" w14:textId="6C19748D" w:rsidR="008E3924" w:rsidRDefault="008E3924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>Student ID: 219548135</w:t>
      </w:r>
    </w:p>
    <w:p w14:paraId="279934A5" w14:textId="3B855550" w:rsidR="001B635C" w:rsidRDefault="001B635C" w:rsidP="008E3924">
      <w:pPr>
        <w:pStyle w:val="Default"/>
        <w:rPr>
          <w:sz w:val="28"/>
          <w:szCs w:val="28"/>
        </w:rPr>
      </w:pPr>
    </w:p>
    <w:p w14:paraId="17B21186" w14:textId="5E0C0B6B" w:rsidR="008E3924" w:rsidRDefault="001B635C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SIT210 Task </w:t>
      </w:r>
      <w:r w:rsidR="00131E0E">
        <w:rPr>
          <w:sz w:val="28"/>
          <w:szCs w:val="28"/>
        </w:rPr>
        <w:t>5</w:t>
      </w:r>
      <w:r w:rsidR="006E1D26">
        <w:rPr>
          <w:sz w:val="28"/>
          <w:szCs w:val="28"/>
        </w:rPr>
        <w:t>.1P</w:t>
      </w:r>
    </w:p>
    <w:p w14:paraId="764FD4DB" w14:textId="587725EB" w:rsidR="008229F1" w:rsidRDefault="008229F1" w:rsidP="00926373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5240254E" w14:textId="77777777" w:rsidR="000E6252" w:rsidRPr="00131E0E" w:rsidRDefault="000E6252" w:rsidP="000E6252">
      <w:pPr>
        <w:rPr>
          <w:sz w:val="28"/>
          <w:szCs w:val="28"/>
        </w:rPr>
      </w:pPr>
      <w:r w:rsidRPr="00131E0E">
        <w:rPr>
          <w:sz w:val="28"/>
          <w:szCs w:val="28"/>
        </w:rPr>
        <w:t xml:space="preserve">Q1: Take a video of your </w:t>
      </w:r>
      <w:proofErr w:type="spellStart"/>
      <w:r w:rsidRPr="00131E0E">
        <w:rPr>
          <w:sz w:val="28"/>
          <w:szCs w:val="28"/>
        </w:rPr>
        <w:t>RPi</w:t>
      </w:r>
      <w:proofErr w:type="spellEnd"/>
      <w:r w:rsidRPr="00131E0E">
        <w:rPr>
          <w:sz w:val="28"/>
          <w:szCs w:val="28"/>
        </w:rPr>
        <w:t xml:space="preserve"> with LED blinking. Briefly describe your circuit board, your code and how you have developed it in the video. Upload your video to the website of your </w:t>
      </w:r>
      <w:proofErr w:type="gramStart"/>
      <w:r w:rsidRPr="00131E0E">
        <w:rPr>
          <w:sz w:val="28"/>
          <w:szCs w:val="28"/>
        </w:rPr>
        <w:t>choice, and</w:t>
      </w:r>
      <w:proofErr w:type="gramEnd"/>
      <w:r w:rsidRPr="00131E0E">
        <w:rPr>
          <w:sz w:val="28"/>
          <w:szCs w:val="28"/>
        </w:rPr>
        <w:t xml:space="preserve"> put the link below.  </w:t>
      </w:r>
    </w:p>
    <w:p w14:paraId="4C24711E" w14:textId="533BAF8E" w:rsidR="000E6252" w:rsidRDefault="00131E0E" w:rsidP="00926373">
      <w:pPr>
        <w:autoSpaceDE w:val="0"/>
        <w:autoSpaceDN w:val="0"/>
        <w:adjustRightInd w:val="0"/>
        <w:spacing w:after="0"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Youtube</w:t>
      </w:r>
      <w:proofErr w:type="spellEnd"/>
      <w:r>
        <w:rPr>
          <w:sz w:val="32"/>
          <w:szCs w:val="32"/>
        </w:rPr>
        <w:t xml:space="preserve"> link: </w:t>
      </w:r>
      <w:bookmarkStart w:id="0" w:name="_GoBack"/>
      <w:r w:rsidR="006468F5">
        <w:rPr>
          <w:sz w:val="32"/>
          <w:szCs w:val="32"/>
        </w:rPr>
        <w:fldChar w:fldCharType="begin"/>
      </w:r>
      <w:r w:rsidR="006468F5">
        <w:rPr>
          <w:sz w:val="32"/>
          <w:szCs w:val="32"/>
        </w:rPr>
        <w:instrText xml:space="preserve"> HYPERLINK "</w:instrText>
      </w:r>
      <w:r w:rsidR="006468F5" w:rsidRPr="006468F5">
        <w:rPr>
          <w:sz w:val="32"/>
          <w:szCs w:val="32"/>
        </w:rPr>
        <w:instrText>https://youtu.be/g6DZPkEkxz4</w:instrText>
      </w:r>
      <w:r w:rsidR="006468F5">
        <w:rPr>
          <w:sz w:val="32"/>
          <w:szCs w:val="32"/>
        </w:rPr>
        <w:instrText xml:space="preserve">" </w:instrText>
      </w:r>
      <w:r w:rsidR="006468F5">
        <w:rPr>
          <w:sz w:val="32"/>
          <w:szCs w:val="32"/>
        </w:rPr>
        <w:fldChar w:fldCharType="separate"/>
      </w:r>
      <w:r w:rsidR="006468F5" w:rsidRPr="00347C94">
        <w:rPr>
          <w:rStyle w:val="Hyperlink"/>
          <w:sz w:val="32"/>
          <w:szCs w:val="32"/>
        </w:rPr>
        <w:t>https://youtu.be/g6DZPkEkxz4</w:t>
      </w:r>
      <w:r w:rsidR="006468F5">
        <w:rPr>
          <w:sz w:val="32"/>
          <w:szCs w:val="32"/>
        </w:rPr>
        <w:fldChar w:fldCharType="end"/>
      </w:r>
    </w:p>
    <w:bookmarkEnd w:id="0"/>
    <w:p w14:paraId="21CAC008" w14:textId="243DA8D2" w:rsidR="006468F5" w:rsidRDefault="006468F5" w:rsidP="00926373">
      <w:pPr>
        <w:autoSpaceDE w:val="0"/>
        <w:autoSpaceDN w:val="0"/>
        <w:adjustRightInd w:val="0"/>
        <w:spacing w:after="0" w:line="240" w:lineRule="auto"/>
        <w:rPr>
          <w:sz w:val="32"/>
          <w:szCs w:val="32"/>
        </w:rPr>
      </w:pPr>
    </w:p>
    <w:p w14:paraId="067D4F24" w14:textId="025FC4C2" w:rsidR="006F7D8B" w:rsidRPr="00131E0E" w:rsidRDefault="006F7D8B" w:rsidP="00926373">
      <w:pPr>
        <w:autoSpaceDE w:val="0"/>
        <w:autoSpaceDN w:val="0"/>
        <w:adjustRightInd w:val="0"/>
        <w:spacing w:after="0" w:line="240" w:lineRule="auto"/>
        <w:rPr>
          <w:sz w:val="32"/>
          <w:szCs w:val="32"/>
        </w:rPr>
      </w:pPr>
      <w:r w:rsidRPr="006F7D8B">
        <w:rPr>
          <w:sz w:val="32"/>
          <w:szCs w:val="32"/>
        </w:rPr>
        <w:drawing>
          <wp:inline distT="0" distB="0" distL="0" distR="0" wp14:anchorId="2F0C0831" wp14:editId="35FBABEA">
            <wp:extent cx="5731510" cy="38144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7D8B" w:rsidRPr="00131E0E" w:rsidSect="001E3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F0103"/>
    <w:multiLevelType w:val="multilevel"/>
    <w:tmpl w:val="D91ED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D7E0D"/>
    <w:multiLevelType w:val="hybridMultilevel"/>
    <w:tmpl w:val="A0345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114ED"/>
    <w:multiLevelType w:val="hybridMultilevel"/>
    <w:tmpl w:val="01DA6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3070C8A"/>
    <w:multiLevelType w:val="hybridMultilevel"/>
    <w:tmpl w:val="91EA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CDE51DD"/>
    <w:multiLevelType w:val="hybridMultilevel"/>
    <w:tmpl w:val="71F2B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DG3MDGxMDAwMDNS0lEKTi0uzszPAykwrgUAp+fA7SwAAAA="/>
  </w:docVars>
  <w:rsids>
    <w:rsidRoot w:val="008E3924"/>
    <w:rsid w:val="000609A0"/>
    <w:rsid w:val="000E6252"/>
    <w:rsid w:val="00131E0E"/>
    <w:rsid w:val="00185E27"/>
    <w:rsid w:val="001B635C"/>
    <w:rsid w:val="001E3901"/>
    <w:rsid w:val="002B19C8"/>
    <w:rsid w:val="00303B9A"/>
    <w:rsid w:val="00413540"/>
    <w:rsid w:val="005F5DA6"/>
    <w:rsid w:val="006468F5"/>
    <w:rsid w:val="0067188C"/>
    <w:rsid w:val="006A53FC"/>
    <w:rsid w:val="006E1D26"/>
    <w:rsid w:val="006F7D8B"/>
    <w:rsid w:val="00820A78"/>
    <w:rsid w:val="008229F1"/>
    <w:rsid w:val="008473E0"/>
    <w:rsid w:val="00867656"/>
    <w:rsid w:val="00883966"/>
    <w:rsid w:val="008E3924"/>
    <w:rsid w:val="00926373"/>
    <w:rsid w:val="00974769"/>
    <w:rsid w:val="00983193"/>
    <w:rsid w:val="00B471D7"/>
    <w:rsid w:val="00BB2839"/>
    <w:rsid w:val="00D45707"/>
    <w:rsid w:val="00D70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1E947"/>
  <w15:chartTrackingRefBased/>
  <w15:docId w15:val="{45D5760A-CB25-474E-80BB-4A8E86BE2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392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39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9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53F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6A53FC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704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8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yan</dc:creator>
  <cp:keywords/>
  <dc:description/>
  <cp:lastModifiedBy>Rakyan Satrya Adhikara</cp:lastModifiedBy>
  <cp:revision>2</cp:revision>
  <cp:lastPrinted>2020-05-26T00:00:00Z</cp:lastPrinted>
  <dcterms:created xsi:type="dcterms:W3CDTF">2020-05-26T09:16:00Z</dcterms:created>
  <dcterms:modified xsi:type="dcterms:W3CDTF">2020-05-26T09:16:00Z</dcterms:modified>
</cp:coreProperties>
</file>